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1A92F" w14:textId="77777777" w:rsidR="00D86BD5" w:rsidRDefault="00D86BD5" w:rsidP="00D86BD5">
      <w:r>
        <w:t>https://glacial-journey-49028.herokuapp.com/news/</w:t>
      </w:r>
    </w:p>
    <w:p w14:paraId="67D460FD" w14:textId="77777777" w:rsidR="00D86BD5" w:rsidRDefault="00D86BD5" w:rsidP="00D86BD5"/>
    <w:p w14:paraId="5999BFD9" w14:textId="77777777" w:rsidR="00D86BD5" w:rsidRDefault="00D86BD5" w:rsidP="00D86BD5">
      <w:r>
        <w:t>Users</w:t>
      </w:r>
    </w:p>
    <w:p w14:paraId="7A61BDEC" w14:textId="77777777" w:rsidR="00D86BD5" w:rsidRDefault="00D86BD5" w:rsidP="00D86BD5"/>
    <w:p w14:paraId="168AC633" w14:textId="1897FE10" w:rsidR="003D6AD0" w:rsidRDefault="00D86BD5" w:rsidP="00D86BD5">
      <w:r>
        <w:t>SuperUSer</w:t>
      </w:r>
      <w:r>
        <w:t>: admin</w:t>
      </w:r>
    </w:p>
    <w:p w14:paraId="2540B9D3" w14:textId="3CE16E38" w:rsidR="00D86BD5" w:rsidRDefault="00D86BD5" w:rsidP="00D86BD5">
      <w:r>
        <w:t xml:space="preserve">Password: </w:t>
      </w:r>
      <w:r w:rsidRPr="00D86BD5">
        <w:t>91090511810abgg@</w:t>
      </w:r>
    </w:p>
    <w:p w14:paraId="2F4E3CA7" w14:textId="67799221" w:rsidR="00D86BD5" w:rsidRDefault="00D86BD5" w:rsidP="00D86BD5"/>
    <w:p w14:paraId="3DE7F66C" w14:textId="50FA12E6" w:rsidR="00D86BD5" w:rsidRDefault="00D86BD5" w:rsidP="00D86BD5">
      <w:r>
        <w:t>User2: Bolena</w:t>
      </w:r>
    </w:p>
    <w:p w14:paraId="2CF0CC3E" w14:textId="77777777" w:rsidR="00D86BD5" w:rsidRDefault="00D86BD5" w:rsidP="00D86BD5">
      <w:r>
        <w:t xml:space="preserve">Password: </w:t>
      </w:r>
      <w:r w:rsidRPr="00D86BD5">
        <w:t>91090511810abgg@</w:t>
      </w:r>
    </w:p>
    <w:p w14:paraId="24B3F2EC" w14:textId="77777777" w:rsidR="00D86BD5" w:rsidRDefault="00D86BD5" w:rsidP="00D86BD5"/>
    <w:p w14:paraId="23AA9C14" w14:textId="77777777" w:rsidR="00D86BD5" w:rsidRDefault="00D86BD5" w:rsidP="00D86BD5"/>
    <w:p w14:paraId="5FECA54D" w14:textId="2580DEEE" w:rsidR="00D86BD5" w:rsidRDefault="005E0E18">
      <w:r>
        <w:rPr>
          <w:noProof/>
        </w:rPr>
        <w:drawing>
          <wp:inline distT="0" distB="0" distL="0" distR="0" wp14:anchorId="76679A8C" wp14:editId="6A89048F">
            <wp:extent cx="3152775" cy="1632369"/>
            <wp:effectExtent l="0" t="0" r="0" b="6350"/>
            <wp:docPr id="1" name="Picture 1" descr="A group of people posing for a phot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oup of people posing for a photo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57632" cy="1634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52966" w14:textId="67421F32" w:rsidR="005E0E18" w:rsidRDefault="005E0E18"/>
    <w:p w14:paraId="6EB3A5A4" w14:textId="1F8B7F87" w:rsidR="005E0E18" w:rsidRDefault="005E0E18">
      <w:r>
        <w:rPr>
          <w:noProof/>
        </w:rPr>
        <w:drawing>
          <wp:inline distT="0" distB="0" distL="0" distR="0" wp14:anchorId="20F80356" wp14:editId="689E64BC">
            <wp:extent cx="3165578" cy="1660216"/>
            <wp:effectExtent l="0" t="0" r="0" b="0"/>
            <wp:docPr id="2" name="Picture 2" descr="A group of wom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oup of women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1873" cy="168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821DA" w14:textId="2DAE85B9" w:rsidR="005E0E18" w:rsidRDefault="005E0E18"/>
    <w:p w14:paraId="1B4CD2D1" w14:textId="724A42B9" w:rsidR="005E0E18" w:rsidRDefault="005E0E18">
      <w:r>
        <w:rPr>
          <w:noProof/>
        </w:rPr>
        <w:lastRenderedPageBreak/>
        <w:drawing>
          <wp:inline distT="0" distB="0" distL="0" distR="0" wp14:anchorId="1802D23D" wp14:editId="279FE913">
            <wp:extent cx="3200400" cy="1772564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23292" cy="1785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EB163" w14:textId="690D4F75" w:rsidR="005E0E18" w:rsidRDefault="005E0E18"/>
    <w:p w14:paraId="3EAE1ABE" w14:textId="33A61203" w:rsidR="005E0E18" w:rsidRDefault="005E0E18">
      <w:r>
        <w:rPr>
          <w:noProof/>
        </w:rPr>
        <w:drawing>
          <wp:inline distT="0" distB="0" distL="0" distR="0" wp14:anchorId="050DC58D" wp14:editId="2D949BF4">
            <wp:extent cx="3276600" cy="1587826"/>
            <wp:effectExtent l="0" t="0" r="0" b="0"/>
            <wp:docPr id="4" name="Picture 4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ebsit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83746" cy="1591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CED2" w14:textId="1732A729" w:rsidR="005E0E18" w:rsidRDefault="005E0E18"/>
    <w:p w14:paraId="0D4384CC" w14:textId="2BA646B7" w:rsidR="005E0E18" w:rsidRDefault="005E0E18">
      <w:r>
        <w:rPr>
          <w:noProof/>
        </w:rPr>
        <w:drawing>
          <wp:inline distT="0" distB="0" distL="0" distR="0" wp14:anchorId="36BB18D3" wp14:editId="61A25511">
            <wp:extent cx="3543403" cy="169545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51194" cy="1699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3B6A5" w14:textId="09919816" w:rsidR="005E0E18" w:rsidRDefault="005E0E18"/>
    <w:p w14:paraId="31843705" w14:textId="658AEA11" w:rsidR="005E0E18" w:rsidRDefault="005E0E18">
      <w:r>
        <w:rPr>
          <w:noProof/>
        </w:rPr>
        <w:lastRenderedPageBreak/>
        <w:drawing>
          <wp:inline distT="0" distB="0" distL="0" distR="0" wp14:anchorId="08DB61D1" wp14:editId="3BCDF53F">
            <wp:extent cx="3635211" cy="2733675"/>
            <wp:effectExtent l="0" t="0" r="3810" b="0"/>
            <wp:docPr id="6" name="Picture 6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chat or text mess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39867" cy="273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26F23" w14:textId="1394C219" w:rsidR="005E0E18" w:rsidRDefault="005E0E18"/>
    <w:p w14:paraId="4CE6E4C4" w14:textId="56268545" w:rsidR="005E0E18" w:rsidRDefault="005E0E18">
      <w:r>
        <w:rPr>
          <w:noProof/>
        </w:rPr>
        <w:drawing>
          <wp:inline distT="0" distB="0" distL="0" distR="0" wp14:anchorId="5AF1E5D9" wp14:editId="2CC9D614">
            <wp:extent cx="3781425" cy="2061464"/>
            <wp:effectExtent l="0" t="0" r="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87589" cy="2064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39743" w14:textId="36557945" w:rsidR="005E0E18" w:rsidRDefault="005E0E18"/>
    <w:p w14:paraId="081A1520" w14:textId="533D8B86" w:rsidR="005E0E18" w:rsidRDefault="005E0E18">
      <w:r>
        <w:rPr>
          <w:noProof/>
        </w:rPr>
        <w:drawing>
          <wp:inline distT="0" distB="0" distL="0" distR="0" wp14:anchorId="7B1E6C9E" wp14:editId="010A1A99">
            <wp:extent cx="3468513" cy="2941955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1596" cy="29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0E1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tDCwNDUyMjMwMzJR0lEKTi0uzszPAykwrAUA3xXeCSwAAAA="/>
  </w:docVars>
  <w:rsids>
    <w:rsidRoot w:val="00D86BD5"/>
    <w:rsid w:val="003D6AD0"/>
    <w:rsid w:val="005E0E18"/>
    <w:rsid w:val="00670D48"/>
    <w:rsid w:val="00D86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760DC"/>
  <w15:chartTrackingRefBased/>
  <w15:docId w15:val="{DAA7338A-6973-45DE-8332-61F8010A4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s-E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D4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0D4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9D351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0D48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0D48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0D4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D4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D4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D4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D4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D48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0D48"/>
    <w:rPr>
      <w:rFonts w:asciiTheme="majorHAnsi" w:eastAsiaTheme="majorEastAsia" w:hAnsiTheme="majorHAnsi" w:cstheme="majorBidi"/>
      <w:color w:val="9D351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0D4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0D4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0D48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D4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D48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D4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D4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D48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70D4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70D48"/>
    <w:pPr>
      <w:pBdr>
        <w:top w:val="single" w:sz="6" w:space="8" w:color="A28E6A" w:themeColor="accent3"/>
        <w:bottom w:val="single" w:sz="6" w:space="8" w:color="A28E6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696464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70D48"/>
    <w:rPr>
      <w:rFonts w:asciiTheme="majorHAnsi" w:eastAsiaTheme="majorEastAsia" w:hAnsiTheme="majorHAnsi" w:cstheme="majorBidi"/>
      <w:caps/>
      <w:color w:val="696464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0D48"/>
    <w:pPr>
      <w:numPr>
        <w:ilvl w:val="1"/>
      </w:numPr>
      <w:jc w:val="center"/>
    </w:pPr>
    <w:rPr>
      <w:color w:val="696464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70D48"/>
    <w:rPr>
      <w:color w:val="696464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670D48"/>
    <w:rPr>
      <w:b/>
      <w:bCs/>
    </w:rPr>
  </w:style>
  <w:style w:type="character" w:styleId="Emphasis">
    <w:name w:val="Emphasis"/>
    <w:basedOn w:val="DefaultParagraphFont"/>
    <w:uiPriority w:val="20"/>
    <w:qFormat/>
    <w:rsid w:val="00670D48"/>
    <w:rPr>
      <w:i/>
      <w:iCs/>
      <w:color w:val="000000" w:themeColor="text1"/>
    </w:rPr>
  </w:style>
  <w:style w:type="paragraph" w:styleId="NoSpacing">
    <w:name w:val="No Spacing"/>
    <w:uiPriority w:val="1"/>
    <w:qFormat/>
    <w:rsid w:val="00670D4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70D4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70D48"/>
    <w:pPr>
      <w:spacing w:before="160"/>
      <w:ind w:left="720" w:right="720"/>
      <w:jc w:val="center"/>
    </w:pPr>
    <w:rPr>
      <w:i/>
      <w:iCs/>
      <w:color w:val="7B6A4D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70D48"/>
    <w:rPr>
      <w:i/>
      <w:iCs/>
      <w:color w:val="7B6A4D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0D4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9D351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0D48"/>
    <w:rPr>
      <w:rFonts w:asciiTheme="majorHAnsi" w:eastAsiaTheme="majorEastAsia" w:hAnsiTheme="majorHAnsi" w:cstheme="majorBidi"/>
      <w:caps/>
      <w:color w:val="9D351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70D4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70D4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70D4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70D48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70D48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70D4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Bolena Gomez Gordillo</dc:creator>
  <cp:keywords/>
  <dc:description/>
  <cp:lastModifiedBy>Ana Bolena Gomez Gordillo</cp:lastModifiedBy>
  <cp:revision>2</cp:revision>
  <dcterms:created xsi:type="dcterms:W3CDTF">2022-02-21T11:54:00Z</dcterms:created>
  <dcterms:modified xsi:type="dcterms:W3CDTF">2022-02-21T12:12:00Z</dcterms:modified>
</cp:coreProperties>
</file>